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0AB5">
        <w:rPr>
          <w:rFonts w:ascii="Muli" w:eastAsia="Muli" w:hAnsi="Muli" w:cs="Muli"/>
          <w:sz w:val="24"/>
          <w:szCs w:val="24"/>
          <w:u w:val="single"/>
        </w:rPr>
        <w:t xml:space="preserve"> Java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0AB5">
        <w:rPr>
          <w:rFonts w:ascii="Muli" w:eastAsia="Muli" w:hAnsi="Muli" w:cs="Muli"/>
          <w:sz w:val="24"/>
          <w:szCs w:val="24"/>
          <w:u w:val="single"/>
        </w:rPr>
        <w:t>HTML,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40AB5" w:rsidRPr="00340AB5">
        <w:rPr>
          <w:rStyle w:val="Title"/>
          <w:color w:val="202124"/>
        </w:rPr>
        <w:t xml:space="preserve"> </w:t>
      </w:r>
      <w:r w:rsidR="00340AB5">
        <w:rPr>
          <w:rStyle w:val="c8"/>
          <w:color w:val="202124"/>
        </w:rPr>
        <w:t>The div tag is used in </w:t>
      </w:r>
      <w:r w:rsidR="00340AB5">
        <w:rPr>
          <w:rStyle w:val="c5"/>
          <w:b/>
          <w:bCs/>
          <w:color w:val="202124"/>
        </w:rPr>
        <w:t>HTML</w:t>
      </w:r>
      <w:r w:rsidR="00340AB5">
        <w:rPr>
          <w:rStyle w:val="c8"/>
          <w:color w:val="202124"/>
        </w:rPr>
        <w:t> to make divisions of content in the web page like (text, images, header, footer, navigation bar, etc). Div tag has both open(&lt;div&gt;) and closing (&lt;/div&gt;) tag and it is mandatory to close the ta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0AB5">
        <w:rPr>
          <w:color w:val="000000"/>
          <w:u w:val="single"/>
        </w:rPr>
        <w:t> </w:t>
      </w:r>
      <w:r w:rsidR="00340AB5">
        <w:rPr>
          <w:b/>
          <w:bCs/>
          <w:color w:val="202124"/>
          <w:shd w:val="clear" w:color="auto" w:fill="FFFFFF"/>
        </w:rPr>
        <w:t>position</w:t>
      </w:r>
      <w:r w:rsidR="00340AB5">
        <w:rPr>
          <w:color w:val="202124"/>
          <w:shd w:val="clear" w:color="auto" w:fill="FFFFFF"/>
        </w:rPr>
        <w:t xml:space="preserve">: </w:t>
      </w:r>
      <w:r w:rsidR="00340AB5">
        <w:rPr>
          <w:b/>
          <w:bCs/>
          <w:color w:val="202124"/>
          <w:shd w:val="clear" w:color="auto" w:fill="FFFFFF"/>
        </w:rPr>
        <w:t>relative</w:t>
      </w:r>
      <w:r w:rsidR="00340AB5">
        <w:rPr>
          <w:color w:val="202124"/>
          <w:shd w:val="clear" w:color="auto" w:fill="FFFFFF"/>
        </w:rPr>
        <w:t xml:space="preserve"> places an element </w:t>
      </w:r>
      <w:r w:rsidR="00340AB5">
        <w:rPr>
          <w:b/>
          <w:bCs/>
          <w:color w:val="202124"/>
          <w:shd w:val="clear" w:color="auto" w:fill="FFFFFF"/>
        </w:rPr>
        <w:t>relative</w:t>
      </w:r>
      <w:r w:rsidR="00340AB5">
        <w:rPr>
          <w:color w:val="202124"/>
          <w:shd w:val="clear" w:color="auto" w:fill="FFFFFF"/>
        </w:rPr>
        <w:t xml:space="preserve"> to its current </w:t>
      </w:r>
      <w:r w:rsidR="00340AB5">
        <w:rPr>
          <w:b/>
          <w:bCs/>
          <w:color w:val="202124"/>
          <w:shd w:val="clear" w:color="auto" w:fill="FFFFFF"/>
        </w:rPr>
        <w:t>position</w:t>
      </w:r>
      <w:r w:rsidR="00340AB5">
        <w:rPr>
          <w:color w:val="202124"/>
          <w:shd w:val="clear" w:color="auto" w:fill="FFFFFF"/>
        </w:rPr>
        <w:t xml:space="preserve"> without changing the layout around it, whereas </w:t>
      </w:r>
      <w:r w:rsidR="00340AB5">
        <w:rPr>
          <w:b/>
          <w:bCs/>
          <w:color w:val="202124"/>
          <w:shd w:val="clear" w:color="auto" w:fill="FFFFFF"/>
        </w:rPr>
        <w:t>position</w:t>
      </w:r>
      <w:r w:rsidR="00340AB5">
        <w:rPr>
          <w:color w:val="202124"/>
          <w:shd w:val="clear" w:color="auto" w:fill="FFFFFF"/>
        </w:rPr>
        <w:t xml:space="preserve">: </w:t>
      </w:r>
      <w:r w:rsidR="00340AB5">
        <w:rPr>
          <w:b/>
          <w:bCs/>
          <w:color w:val="202124"/>
          <w:shd w:val="clear" w:color="auto" w:fill="FFFFFF"/>
        </w:rPr>
        <w:t>absolute</w:t>
      </w:r>
      <w:r w:rsidR="00340AB5">
        <w:rPr>
          <w:color w:val="202124"/>
          <w:shd w:val="clear" w:color="auto" w:fill="FFFFFF"/>
        </w:rPr>
        <w:t xml:space="preserve"> places an element </w:t>
      </w:r>
      <w:r w:rsidR="00340AB5">
        <w:rPr>
          <w:b/>
          <w:bCs/>
          <w:color w:val="202124"/>
          <w:shd w:val="clear" w:color="auto" w:fill="FFFFFF"/>
        </w:rPr>
        <w:t>relative</w:t>
      </w:r>
      <w:r w:rsidR="00340AB5">
        <w:rPr>
          <w:color w:val="202124"/>
          <w:shd w:val="clear" w:color="auto" w:fill="FFFFFF"/>
        </w:rPr>
        <w:t xml:space="preserve"> to its parent's </w:t>
      </w:r>
      <w:r w:rsidR="00340AB5">
        <w:rPr>
          <w:b/>
          <w:bCs/>
          <w:color w:val="202124"/>
          <w:shd w:val="clear" w:color="auto" w:fill="FFFFFF"/>
        </w:rPr>
        <w:t>position</w:t>
      </w:r>
      <w:r w:rsidR="00340AB5">
        <w:rPr>
          <w:color w:val="202124"/>
          <w:shd w:val="clear" w:color="auto" w:fill="FFFFFF"/>
        </w:rPr>
        <w:t xml:space="preserve"> and changing the layout around i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0AB5" w:rsidRDefault="009526BB" w:rsidP="00340AB5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The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opacity CSS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property sets the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opacity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of an element.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Opacity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is the degree to which content behind an element is hidden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0AB5">
        <w:rPr>
          <w:color w:val="000000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0AB5" w:rsidRDefault="009526BB" w:rsidP="00340AB5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340AB5">
        <w:rPr>
          <w:rFonts w:ascii="Arial" w:hAnsi="Arial" w:cs="Arial"/>
          <w:color w:val="000000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0AB5" w:rsidRDefault="009526BB" w:rsidP="00340AB5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>Answer:</w:t>
      </w:r>
      <w:r w:rsidR="00340AB5" w:rsidRPr="00340AB5">
        <w:rPr>
          <w:color w:val="000000"/>
          <w:u w:val="single"/>
        </w:rPr>
        <w:t xml:space="preserve"> </w:t>
      </w:r>
      <w:r w:rsidR="00340AB5">
        <w:rPr>
          <w:rFonts w:ascii="Arial" w:hAnsi="Arial" w:cs="Arial"/>
          <w:color w:val="000000"/>
          <w:u w:val="single"/>
        </w:rPr>
        <w:t>To test app</w:t>
      </w:r>
    </w:p>
    <w:p w:rsidR="00340AB5" w:rsidRDefault="00340AB5" w:rsidP="00340AB5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u w:val="single"/>
        </w:rPr>
        <w:t>.Download expo and sing in with your user id</w:t>
      </w:r>
    </w:p>
    <w:p w:rsidR="00340AB5" w:rsidRDefault="00340AB5" w:rsidP="00340AB5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u w:val="single"/>
        </w:rPr>
        <w:t>.Open your app in that app.There we get options to check that app so click on android or IOS option</w:t>
      </w:r>
    </w:p>
    <w:p w:rsidR="00340AB5" w:rsidRDefault="00340AB5" w:rsidP="00340AB5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u w:val="single"/>
        </w:rPr>
        <w:t>.There you have to wait as expo is a universally used app</w:t>
      </w:r>
    </w:p>
    <w:p w:rsidR="00340AB5" w:rsidRDefault="00340AB5" w:rsidP="00340AB5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u w:val="single"/>
        </w:rPr>
        <w:t>.When your turn came you are able to check your app in that manner you use other apps after    installing.</w:t>
      </w:r>
    </w:p>
    <w:p w:rsidR="00340AB5" w:rsidRDefault="00340AB5" w:rsidP="00340AB5">
      <w:pPr>
        <w:pStyle w:val="NormalWeb"/>
        <w:spacing w:before="240" w:beforeAutospacing="0" w:after="240" w:afterAutospacing="0"/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0AB5" w:rsidRDefault="009526BB" w:rsidP="00340AB5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lastRenderedPageBreak/>
        <w:t xml:space="preserve">Answer: </w:t>
      </w:r>
      <w:r w:rsidR="00340AB5">
        <w:rPr>
          <w:rFonts w:ascii="Arial" w:hAnsi="Arial" w:cs="Arial"/>
          <w:color w:val="000000"/>
          <w:u w:val="single"/>
        </w:rPr>
        <w:t>The use of render function is to show the output of code which we have writt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0AB5" w:rsidRDefault="009526BB" w:rsidP="00340AB5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>Answer:</w:t>
      </w:r>
      <w:r w:rsidR="00340AB5" w:rsidRPr="00340AB5">
        <w:rPr>
          <w:color w:val="202124"/>
          <w:sz w:val="22"/>
          <w:szCs w:val="22"/>
          <w:shd w:val="clear" w:color="auto" w:fill="FFFFFF"/>
        </w:rPr>
        <w:t xml:space="preserve"> 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a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function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component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returns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is rendered as a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React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element. </w:t>
      </w:r>
      <w:r w:rsidR="00340AB5">
        <w:rPr>
          <w:rFonts w:ascii="Arial" w:hAnsi="Arial" w:cs="Arial"/>
          <w:b/>
          <w:bCs/>
          <w:color w:val="202124"/>
          <w:sz w:val="22"/>
          <w:szCs w:val="22"/>
          <w:shd w:val="clear" w:color="auto" w:fill="FFFFFF"/>
        </w:rPr>
        <w:t>React</w:t>
      </w:r>
      <w:r w:rsidR="00340AB5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40AB5" w:rsidRDefault="009526BB" w:rsidP="00340AB5">
      <w:pPr>
        <w:pStyle w:val="NormalWeb"/>
        <w:spacing w:before="240" w:beforeAutospacing="0" w:after="240" w:afterAutospacing="0"/>
      </w:pPr>
      <w:r>
        <w:rPr>
          <w:rFonts w:ascii="Muli" w:eastAsia="Muli" w:hAnsi="Muli" w:cs="Muli"/>
          <w:u w:val="single"/>
        </w:rPr>
        <w:t xml:space="preserve">Answer: </w:t>
      </w:r>
      <w:r w:rsidR="00340AB5">
        <w:rPr>
          <w:rFonts w:ascii="Arial" w:hAnsi="Arial" w:cs="Arial"/>
          <w:color w:val="000000"/>
          <w:u w:val="single"/>
        </w:rPr>
        <w:t> Components which is in my first app is</w:t>
      </w:r>
    </w:p>
    <w:p w:rsidR="00340AB5" w:rsidRDefault="00340AB5" w:rsidP="00340AB5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u w:val="single"/>
        </w:rPr>
        <w:t xml:space="preserve"> Button ,  Text  , Style , View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3415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415C"/>
    <w:rsid w:val="00173A24"/>
    <w:rsid w:val="00340AB5"/>
    <w:rsid w:val="009526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415C"/>
  </w:style>
  <w:style w:type="paragraph" w:styleId="Heading1">
    <w:name w:val="heading 1"/>
    <w:basedOn w:val="Normal"/>
    <w:next w:val="Normal"/>
    <w:uiPriority w:val="9"/>
    <w:qFormat/>
    <w:rsid w:val="0003415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3415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3415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3415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3415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3415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3415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3415C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8">
    <w:name w:val="c8"/>
    <w:basedOn w:val="DefaultParagraphFont"/>
    <w:rsid w:val="00340AB5"/>
  </w:style>
  <w:style w:type="character" w:customStyle="1" w:styleId="c5">
    <w:name w:val="c5"/>
    <w:basedOn w:val="DefaultParagraphFont"/>
    <w:rsid w:val="00340AB5"/>
  </w:style>
  <w:style w:type="paragraph" w:styleId="NormalWeb">
    <w:name w:val="Normal (Web)"/>
    <w:basedOn w:val="Normal"/>
    <w:uiPriority w:val="99"/>
    <w:semiHidden/>
    <w:unhideWhenUsed/>
    <w:rsid w:val="00340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5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3</Pages>
  <Words>344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1-06T05:46:00Z</dcterms:created>
  <dcterms:modified xsi:type="dcterms:W3CDTF">2021-08-03T05:07:00Z</dcterms:modified>
</cp:coreProperties>
</file>